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E835EE" w14:textId="14B1B30D" w:rsidR="007B6F8E" w:rsidRDefault="00CA2D80">
      <w:pPr>
        <w:rPr>
          <w:lang w:val="en-IN"/>
        </w:rPr>
      </w:pPr>
      <w:r w:rsidRPr="00CA2D80">
        <w:rPr>
          <w:noProof/>
          <w:lang w:val="en-IN"/>
        </w:rPr>
        <w:drawing>
          <wp:inline distT="0" distB="0" distL="0" distR="0" wp14:anchorId="002EC34E" wp14:editId="1D07490D">
            <wp:extent cx="2006703" cy="209561"/>
            <wp:effectExtent l="0" t="0" r="0" b="0"/>
            <wp:docPr id="547281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28174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2442E" w14:textId="7042EC67" w:rsidR="00CA2D80" w:rsidRPr="00CA2D80" w:rsidRDefault="00CA2D80" w:rsidP="00CA2D80">
      <w:pPr>
        <w:rPr>
          <w:b/>
          <w:bCs/>
          <w:lang w:val="en-IN"/>
        </w:rPr>
      </w:pPr>
      <w:r w:rsidRPr="00CA2D80">
        <w:rPr>
          <w:b/>
          <w:bCs/>
          <w:noProof/>
          <w:lang w:val="en-IN"/>
        </w:rPr>
        <w:drawing>
          <wp:inline distT="0" distB="0" distL="0" distR="0" wp14:anchorId="25358085" wp14:editId="1090478F">
            <wp:extent cx="1987652" cy="215911"/>
            <wp:effectExtent l="0" t="0" r="0" b="0"/>
            <wp:docPr id="1153633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63396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E76AC" w14:textId="77777777" w:rsidR="00CA2D80" w:rsidRDefault="00CA2D80" w:rsidP="00CA2D80">
      <w:pPr>
        <w:rPr>
          <w:b/>
          <w:bCs/>
        </w:rPr>
      </w:pPr>
      <w:r w:rsidRPr="00237FF4">
        <w:rPr>
          <w:b/>
          <w:bCs/>
          <w:noProof/>
        </w:rPr>
        <w:drawing>
          <wp:inline distT="0" distB="0" distL="0" distR="0" wp14:anchorId="2E6FAF3F" wp14:editId="0DA2DC75">
            <wp:extent cx="2317869" cy="3225966"/>
            <wp:effectExtent l="0" t="0" r="6350" b="0"/>
            <wp:docPr id="1003273136" name="Picture 1" descr="A table of black and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273136" name="Picture 1" descr="A table of black and white 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17869" cy="32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B75C9" w14:textId="77777777" w:rsidR="00CA2D80" w:rsidRDefault="00CA2D80" w:rsidP="00CA2D80">
      <w:pPr>
        <w:rPr>
          <w:b/>
          <w:bCs/>
        </w:rPr>
      </w:pPr>
      <w:r w:rsidRPr="00B42440">
        <w:rPr>
          <w:b/>
          <w:bCs/>
          <w:noProof/>
        </w:rPr>
        <w:drawing>
          <wp:inline distT="0" distB="0" distL="0" distR="0" wp14:anchorId="3BF01C71" wp14:editId="057FEDC7">
            <wp:extent cx="2248016" cy="234962"/>
            <wp:effectExtent l="0" t="0" r="0" b="0"/>
            <wp:docPr id="662736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73615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25691" w14:textId="77777777" w:rsidR="00CA2D80" w:rsidRDefault="00CA2D80" w:rsidP="00CA2D80">
      <w:pPr>
        <w:rPr>
          <w:b/>
          <w:bCs/>
        </w:rPr>
      </w:pPr>
      <w:r w:rsidRPr="00B42440">
        <w:rPr>
          <w:b/>
          <w:bCs/>
          <w:noProof/>
        </w:rPr>
        <w:drawing>
          <wp:inline distT="0" distB="0" distL="0" distR="0" wp14:anchorId="17D18CCA" wp14:editId="5D12DC46">
            <wp:extent cx="2228965" cy="666784"/>
            <wp:effectExtent l="0" t="0" r="0" b="0"/>
            <wp:docPr id="18572963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29637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666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FDB82" w14:textId="77777777" w:rsidR="00CA2D80" w:rsidRDefault="00CA2D80" w:rsidP="00CA2D80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379960CB" wp14:editId="12230CC9">
            <wp:extent cx="2216264" cy="228612"/>
            <wp:effectExtent l="0" t="0" r="0" b="0"/>
            <wp:docPr id="969800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80045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4DF91" w14:textId="77777777" w:rsidR="00CA2D80" w:rsidRDefault="00CA2D80" w:rsidP="00CA2D80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65AE47F8" wp14:editId="6A0BE3D6">
            <wp:extent cx="2216264" cy="234962"/>
            <wp:effectExtent l="0" t="0" r="0" b="0"/>
            <wp:docPr id="911796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796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1B99B" w14:textId="77777777" w:rsidR="00CA2D80" w:rsidRDefault="00CA2D80" w:rsidP="00CA2D80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6530746A" wp14:editId="0EEEE106">
            <wp:extent cx="2248016" cy="254013"/>
            <wp:effectExtent l="0" t="0" r="0" b="0"/>
            <wp:docPr id="310420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42019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A59C9" w14:textId="77777777" w:rsidR="00CA2D80" w:rsidRDefault="00CA2D80" w:rsidP="00CA2D80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7D3B66D6" wp14:editId="6AE520C4">
            <wp:extent cx="2267067" cy="215911"/>
            <wp:effectExtent l="0" t="0" r="0" b="0"/>
            <wp:docPr id="1703627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62789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32BC5" w14:textId="77777777" w:rsidR="00CA2D80" w:rsidRDefault="00CA2D80" w:rsidP="00CA2D80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7326F74F" wp14:editId="38EA987F">
            <wp:extent cx="2273417" cy="254013"/>
            <wp:effectExtent l="0" t="0" r="0" b="0"/>
            <wp:docPr id="9868824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88242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2DD70" w14:textId="77777777" w:rsidR="00CA2D80" w:rsidRDefault="00CA2D80" w:rsidP="00CA2D80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1AE91149" wp14:editId="7A48EC7E">
            <wp:extent cx="2286117" cy="285765"/>
            <wp:effectExtent l="0" t="0" r="0" b="0"/>
            <wp:docPr id="364102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10254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86117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5E65B" w14:textId="77777777" w:rsidR="00CA2D80" w:rsidRDefault="00CA2D80" w:rsidP="00CA2D80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5AA588D8" wp14:editId="1B7FB60A">
            <wp:extent cx="2292468" cy="254013"/>
            <wp:effectExtent l="0" t="0" r="0" b="0"/>
            <wp:docPr id="2119888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88825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314A3" w14:textId="77777777" w:rsidR="00CA2D80" w:rsidRDefault="00CA2D80" w:rsidP="00CA2D80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0D7762DF" wp14:editId="3818B232">
            <wp:extent cx="2248016" cy="254013"/>
            <wp:effectExtent l="0" t="0" r="0" b="0"/>
            <wp:docPr id="163335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3575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B9A6A" w14:textId="77777777" w:rsidR="00CA2D80" w:rsidRDefault="00CA2D80" w:rsidP="00CA2D80">
      <w:pPr>
        <w:pBdr>
          <w:bottom w:val="double" w:sz="6" w:space="1" w:color="auto"/>
        </w:pBd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2678EFF2" wp14:editId="0899F135">
            <wp:extent cx="2216264" cy="215911"/>
            <wp:effectExtent l="0" t="0" r="0" b="0"/>
            <wp:docPr id="701966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96615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506EF" w14:textId="77777777" w:rsidR="00496251" w:rsidRDefault="00496251" w:rsidP="00CA2D80">
      <w:pPr>
        <w:pBdr>
          <w:bottom w:val="double" w:sz="6" w:space="1" w:color="auto"/>
        </w:pBdr>
        <w:rPr>
          <w:b/>
          <w:bCs/>
        </w:rPr>
      </w:pPr>
    </w:p>
    <w:p w14:paraId="348A537E" w14:textId="77777777" w:rsidR="00496251" w:rsidRDefault="00496251" w:rsidP="00CA2D80">
      <w:pPr>
        <w:rPr>
          <w:b/>
          <w:bCs/>
        </w:rPr>
      </w:pPr>
    </w:p>
    <w:p w14:paraId="5365ACE6" w14:textId="77777777" w:rsidR="00496251" w:rsidRDefault="00496251" w:rsidP="00496251">
      <w:pPr>
        <w:rPr>
          <w:b/>
          <w:bCs/>
        </w:rPr>
      </w:pPr>
    </w:p>
    <w:p w14:paraId="7EA6E1C5" w14:textId="77777777" w:rsidR="00496251" w:rsidRDefault="00496251" w:rsidP="00496251">
      <w:pPr>
        <w:rPr>
          <w:b/>
          <w:bCs/>
        </w:rPr>
      </w:pPr>
      <w:r w:rsidRPr="00237FF4">
        <w:rPr>
          <w:b/>
          <w:bCs/>
          <w:noProof/>
        </w:rPr>
        <w:drawing>
          <wp:inline distT="0" distB="0" distL="0" distR="0" wp14:anchorId="094CAD40" wp14:editId="5D9F1ACF">
            <wp:extent cx="2317869" cy="3225966"/>
            <wp:effectExtent l="0" t="0" r="6350" b="0"/>
            <wp:docPr id="1294475543" name="Picture 1" descr="A table of black and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273136" name="Picture 1" descr="A table of black and white 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17869" cy="32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04A2F" w14:textId="77777777" w:rsidR="00496251" w:rsidRDefault="00496251" w:rsidP="00496251">
      <w:pPr>
        <w:rPr>
          <w:b/>
          <w:bCs/>
        </w:rPr>
      </w:pPr>
      <w:r w:rsidRPr="00B42440">
        <w:rPr>
          <w:b/>
          <w:bCs/>
          <w:noProof/>
        </w:rPr>
        <w:drawing>
          <wp:inline distT="0" distB="0" distL="0" distR="0" wp14:anchorId="3BD457A2" wp14:editId="5C32B2EC">
            <wp:extent cx="2248016" cy="234962"/>
            <wp:effectExtent l="0" t="0" r="0" b="0"/>
            <wp:docPr id="1867550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73615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AE496" w14:textId="77777777" w:rsidR="00496251" w:rsidRDefault="00496251" w:rsidP="00496251">
      <w:pPr>
        <w:rPr>
          <w:b/>
          <w:bCs/>
        </w:rPr>
      </w:pPr>
      <w:r w:rsidRPr="00B42440">
        <w:rPr>
          <w:b/>
          <w:bCs/>
          <w:noProof/>
        </w:rPr>
        <w:drawing>
          <wp:inline distT="0" distB="0" distL="0" distR="0" wp14:anchorId="2006F61B" wp14:editId="2718EDDB">
            <wp:extent cx="2228965" cy="666784"/>
            <wp:effectExtent l="0" t="0" r="0" b="0"/>
            <wp:docPr id="1531827066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827066" name="Picture 1" descr="A close-up of a sig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666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01D78" w14:textId="77777777" w:rsidR="00496251" w:rsidRDefault="00496251" w:rsidP="00496251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42CF8655" wp14:editId="2E615308">
            <wp:extent cx="2216264" cy="228612"/>
            <wp:effectExtent l="0" t="0" r="0" b="0"/>
            <wp:docPr id="4252807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80045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7494D" w14:textId="77777777" w:rsidR="00496251" w:rsidRDefault="00496251" w:rsidP="00496251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66BB1FD0" wp14:editId="33C05A76">
            <wp:extent cx="2216264" cy="234962"/>
            <wp:effectExtent l="0" t="0" r="0" b="0"/>
            <wp:docPr id="1983023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796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3FE77" w14:textId="77777777" w:rsidR="00496251" w:rsidRDefault="00496251" w:rsidP="00496251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755B29EB" wp14:editId="45642065">
            <wp:extent cx="2248016" cy="254013"/>
            <wp:effectExtent l="0" t="0" r="0" b="0"/>
            <wp:docPr id="12157023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42019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5FFDD" w14:textId="77777777" w:rsidR="00496251" w:rsidRDefault="00496251" w:rsidP="00496251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2D3B9EA1" wp14:editId="63415B75">
            <wp:extent cx="2267067" cy="215911"/>
            <wp:effectExtent l="0" t="0" r="0" b="0"/>
            <wp:docPr id="1226837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62789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57296" w14:textId="77777777" w:rsidR="00496251" w:rsidRDefault="00496251" w:rsidP="00496251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5D5E7098" wp14:editId="0B124FF0">
            <wp:extent cx="2273417" cy="254013"/>
            <wp:effectExtent l="0" t="0" r="0" b="0"/>
            <wp:docPr id="555227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88242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9D243" w14:textId="77777777" w:rsidR="00496251" w:rsidRDefault="00496251" w:rsidP="00496251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5891600F" wp14:editId="5C1F104A">
            <wp:extent cx="2286117" cy="285765"/>
            <wp:effectExtent l="0" t="0" r="0" b="0"/>
            <wp:docPr id="1944269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10254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86117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43227" w14:textId="77777777" w:rsidR="00496251" w:rsidRDefault="00496251" w:rsidP="00496251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2EC0D5DA" wp14:editId="36D8E669">
            <wp:extent cx="2292468" cy="254013"/>
            <wp:effectExtent l="0" t="0" r="0" b="0"/>
            <wp:docPr id="1824124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88825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4C588" w14:textId="77777777" w:rsidR="00496251" w:rsidRDefault="00496251" w:rsidP="00496251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3A0C184C" wp14:editId="7D0CE064">
            <wp:extent cx="2248016" cy="254013"/>
            <wp:effectExtent l="0" t="0" r="0" b="0"/>
            <wp:docPr id="158026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3575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AB132" w14:textId="77777777" w:rsidR="00496251" w:rsidRDefault="00496251" w:rsidP="00496251">
      <w:pPr>
        <w:rPr>
          <w:b/>
          <w:bCs/>
        </w:rPr>
      </w:pPr>
      <w:r w:rsidRPr="00363EAF">
        <w:rPr>
          <w:b/>
          <w:bCs/>
          <w:noProof/>
        </w:rPr>
        <w:drawing>
          <wp:inline distT="0" distB="0" distL="0" distR="0" wp14:anchorId="720952C9" wp14:editId="6AB9EFF7">
            <wp:extent cx="2216264" cy="215911"/>
            <wp:effectExtent l="0" t="0" r="0" b="0"/>
            <wp:docPr id="1614214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96615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08406" w14:textId="77777777" w:rsidR="00496251" w:rsidRDefault="00496251" w:rsidP="00CA2D80">
      <w:pPr>
        <w:rPr>
          <w:b/>
          <w:bCs/>
        </w:rPr>
      </w:pPr>
    </w:p>
    <w:p w14:paraId="53E59E7D" w14:textId="77777777" w:rsidR="00CA2D80" w:rsidRPr="00CA2D80" w:rsidRDefault="00CA2D80">
      <w:pPr>
        <w:rPr>
          <w:lang w:val="en-IN"/>
        </w:rPr>
      </w:pPr>
    </w:p>
    <w:sectPr w:rsidR="00CA2D80" w:rsidRPr="00CA2D80">
      <w:footerReference w:type="even" r:id="rId20"/>
      <w:footerReference w:type="default" r:id="rId21"/>
      <w:footerReference w:type="firs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CE4143" w14:textId="77777777" w:rsidR="00421C88" w:rsidRDefault="00421C88" w:rsidP="00CA2D80">
      <w:pPr>
        <w:spacing w:after="0" w:line="240" w:lineRule="auto"/>
      </w:pPr>
      <w:r>
        <w:separator/>
      </w:r>
    </w:p>
  </w:endnote>
  <w:endnote w:type="continuationSeparator" w:id="0">
    <w:p w14:paraId="34FE706A" w14:textId="77777777" w:rsidR="00421C88" w:rsidRDefault="00421C88" w:rsidP="00CA2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47CA1F" w14:textId="1D604DF0" w:rsidR="00CA2D80" w:rsidRDefault="00CA2D8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29AC3A9" wp14:editId="5814FF5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817400181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770480" w14:textId="50F48D1F" w:rsidR="00CA2D80" w:rsidRPr="00CA2D80" w:rsidRDefault="00CA2D80" w:rsidP="00CA2D8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A2D8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9AC3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60770480" w14:textId="50F48D1F" w:rsidR="00CA2D80" w:rsidRPr="00CA2D80" w:rsidRDefault="00CA2D80" w:rsidP="00CA2D8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A2D8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757A46" w14:textId="353E71DB" w:rsidR="00CA2D80" w:rsidRDefault="00CA2D8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7A29DA6" wp14:editId="5A736B19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027325611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10AD35" w14:textId="15D18D51" w:rsidR="00CA2D80" w:rsidRPr="00CA2D80" w:rsidRDefault="00CA2D80" w:rsidP="00CA2D8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A2D8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A29DA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3710AD35" w14:textId="15D18D51" w:rsidR="00CA2D80" w:rsidRPr="00CA2D80" w:rsidRDefault="00CA2D80" w:rsidP="00CA2D8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A2D8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E2AA1F" w14:textId="12765D13" w:rsidR="00CA2D80" w:rsidRDefault="00CA2D8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1DD58AC" wp14:editId="5DE1AEE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712114739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44776B" w14:textId="2BA60E20" w:rsidR="00CA2D80" w:rsidRPr="00CA2D80" w:rsidRDefault="00CA2D80" w:rsidP="00CA2D8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A2D8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DD58A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2644776B" w14:textId="2BA60E20" w:rsidR="00CA2D80" w:rsidRPr="00CA2D80" w:rsidRDefault="00CA2D80" w:rsidP="00CA2D8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A2D8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2B8D33" w14:textId="77777777" w:rsidR="00421C88" w:rsidRDefault="00421C88" w:rsidP="00CA2D80">
      <w:pPr>
        <w:spacing w:after="0" w:line="240" w:lineRule="auto"/>
      </w:pPr>
      <w:r>
        <w:separator/>
      </w:r>
    </w:p>
  </w:footnote>
  <w:footnote w:type="continuationSeparator" w:id="0">
    <w:p w14:paraId="6F79F815" w14:textId="77777777" w:rsidR="00421C88" w:rsidRDefault="00421C88" w:rsidP="00CA2D8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NzI1NTEyNzC0MDVX0lEKTi0uzszPAykwqgUALRVO+SwAAAA="/>
  </w:docVars>
  <w:rsids>
    <w:rsidRoot w:val="0069564D"/>
    <w:rsid w:val="000A658C"/>
    <w:rsid w:val="00415E7A"/>
    <w:rsid w:val="00421C88"/>
    <w:rsid w:val="00482F8F"/>
    <w:rsid w:val="00496251"/>
    <w:rsid w:val="00672F76"/>
    <w:rsid w:val="0069564D"/>
    <w:rsid w:val="006D294B"/>
    <w:rsid w:val="007B6F8E"/>
    <w:rsid w:val="008D1D5C"/>
    <w:rsid w:val="00AF3768"/>
    <w:rsid w:val="00CA2D80"/>
    <w:rsid w:val="00D405BA"/>
    <w:rsid w:val="00DB37FC"/>
    <w:rsid w:val="00DD3A83"/>
    <w:rsid w:val="00F3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C26025"/>
  <w15:chartTrackingRefBased/>
  <w15:docId w15:val="{8DF21F66-0226-452F-9A14-C718807F7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D80"/>
  </w:style>
  <w:style w:type="paragraph" w:styleId="Heading1">
    <w:name w:val="heading 1"/>
    <w:basedOn w:val="Normal"/>
    <w:next w:val="Normal"/>
    <w:link w:val="Heading1Char"/>
    <w:uiPriority w:val="9"/>
    <w:qFormat/>
    <w:rsid w:val="0069564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564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564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564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564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564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564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564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564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564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564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564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564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564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564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564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564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564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564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56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564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564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564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564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564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564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564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564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564D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CA2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oter" Target="footer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3</cp:revision>
  <dcterms:created xsi:type="dcterms:W3CDTF">2024-07-10T08:09:00Z</dcterms:created>
  <dcterms:modified xsi:type="dcterms:W3CDTF">2024-07-10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54502d158b0620140454d8706ce4fc47e5ba4409ff98b3f52d506e3b31e39b</vt:lpwstr>
  </property>
  <property fmtid="{D5CDD505-2E9C-101B-9397-08002B2CF9AE}" pid="3" name="ClassificationContentMarkingFooterShapeIds">
    <vt:lpwstr>2a720233,6c535375,3d3bbeab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